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D5EE05" w14:textId="53C682CB" w:rsidR="0024632B" w:rsidRPr="003F25AA" w:rsidRDefault="00B41E1B">
      <w:pPr>
        <w:rPr>
          <w:rFonts w:ascii="Times New Roman" w:hAnsi="Times New Roman" w:cs="Times New Roman"/>
          <w:sz w:val="24"/>
          <w:szCs w:val="24"/>
        </w:rPr>
      </w:pPr>
      <w:r w:rsidRPr="003F25AA">
        <w:rPr>
          <w:rFonts w:ascii="Times New Roman" w:hAnsi="Times New Roman" w:cs="Times New Roman"/>
          <w:sz w:val="24"/>
          <w:szCs w:val="24"/>
        </w:rPr>
        <w:t>The Martial Ar</w:t>
      </w:r>
      <w:r w:rsidR="00455B28" w:rsidRPr="003F25AA">
        <w:rPr>
          <w:rFonts w:ascii="Times New Roman" w:hAnsi="Times New Roman" w:cs="Times New Roman"/>
          <w:sz w:val="24"/>
          <w:szCs w:val="24"/>
        </w:rPr>
        <w:t>ts Academy (MAA) – School Management System</w:t>
      </w:r>
    </w:p>
    <w:p w14:paraId="4AE9C934" w14:textId="77777777" w:rsidR="003B3B55" w:rsidRPr="003F25AA" w:rsidRDefault="00F02FD5" w:rsidP="00081186">
      <w:pPr>
        <w:pStyle w:val="NormalWeb"/>
        <w:numPr>
          <w:ilvl w:val="0"/>
          <w:numId w:val="2"/>
        </w:numPr>
        <w:spacing w:before="0" w:beforeAutospacing="0" w:after="0" w:afterAutospacing="0"/>
        <w:rPr>
          <w:bCs/>
        </w:rPr>
      </w:pPr>
      <w:r w:rsidRPr="003F25AA">
        <w:rPr>
          <w:lang w:val="fr-FR"/>
        </w:rPr>
        <w:t>Project Part</w:t>
      </w:r>
      <w:r w:rsidR="003B3B55" w:rsidRPr="003F25AA">
        <w:rPr>
          <w:lang w:val="fr-FR"/>
        </w:rPr>
        <w:t xml:space="preserve"> </w:t>
      </w:r>
      <w:proofErr w:type="gramStart"/>
      <w:r w:rsidR="003B3B55" w:rsidRPr="003F25AA">
        <w:rPr>
          <w:lang w:val="fr-FR"/>
        </w:rPr>
        <w:t>3</w:t>
      </w:r>
      <w:r w:rsidRPr="003F25AA">
        <w:rPr>
          <w:lang w:val="fr-FR"/>
        </w:rPr>
        <w:t>:</w:t>
      </w:r>
      <w:proofErr w:type="gramEnd"/>
      <w:r w:rsidRPr="003F25AA">
        <w:rPr>
          <w:lang w:val="fr-FR"/>
        </w:rPr>
        <w:t xml:space="preserve"> </w:t>
      </w:r>
    </w:p>
    <w:p w14:paraId="216DAF5C" w14:textId="3134E012" w:rsidR="00081186" w:rsidRPr="003F25AA" w:rsidRDefault="00126AD4" w:rsidP="003B3B55">
      <w:pPr>
        <w:pStyle w:val="NormalWeb"/>
        <w:numPr>
          <w:ilvl w:val="1"/>
          <w:numId w:val="2"/>
        </w:numPr>
        <w:spacing w:before="0" w:beforeAutospacing="0" w:after="0" w:afterAutospacing="0"/>
        <w:rPr>
          <w:bCs/>
        </w:rPr>
      </w:pPr>
      <w:proofErr w:type="gramStart"/>
      <w:r w:rsidRPr="003F25AA">
        <w:rPr>
          <w:lang w:val="fr-FR"/>
        </w:rPr>
        <w:t>Question</w:t>
      </w:r>
      <w:r w:rsidR="003F25AA" w:rsidRPr="003F25AA">
        <w:rPr>
          <w:lang w:val="fr-FR"/>
        </w:rPr>
        <w:t>s</w:t>
      </w:r>
      <w:r w:rsidR="00BD62D5" w:rsidRPr="003F25AA">
        <w:rPr>
          <w:lang w:val="fr-FR"/>
        </w:rPr>
        <w:t>:</w:t>
      </w:r>
      <w:proofErr w:type="gramEnd"/>
      <w:r w:rsidR="00BD62D5" w:rsidRPr="003F25AA">
        <w:rPr>
          <w:lang w:val="fr-FR"/>
        </w:rPr>
        <w:t xml:space="preserve"> </w:t>
      </w:r>
      <w:r w:rsidR="000E23ED" w:rsidRPr="003F25AA">
        <w:rPr>
          <w:lang w:val="fr-FR"/>
        </w:rPr>
        <w:t xml:space="preserve">p. </w:t>
      </w:r>
      <w:r w:rsidR="000E23ED" w:rsidRPr="003F25AA">
        <w:rPr>
          <w:bCs/>
        </w:rPr>
        <w:t>141-Q4</w:t>
      </w:r>
      <w:r w:rsidR="003B3B55" w:rsidRPr="003F25AA">
        <w:rPr>
          <w:bCs/>
        </w:rPr>
        <w:t>,</w:t>
      </w:r>
      <w:r w:rsidR="000E23ED" w:rsidRPr="003F25AA">
        <w:rPr>
          <w:bCs/>
        </w:rPr>
        <w:t xml:space="preserve"> Q5, Q6</w:t>
      </w:r>
    </w:p>
    <w:p w14:paraId="333517FA" w14:textId="01947CE4" w:rsidR="003F25AA" w:rsidRPr="003F25AA" w:rsidRDefault="003F25AA" w:rsidP="003B3B55">
      <w:pPr>
        <w:pStyle w:val="NormalWeb"/>
        <w:numPr>
          <w:ilvl w:val="1"/>
          <w:numId w:val="2"/>
        </w:numPr>
        <w:spacing w:before="0" w:beforeAutospacing="0" w:after="0" w:afterAutospacing="0"/>
        <w:rPr>
          <w:bCs/>
        </w:rPr>
      </w:pPr>
      <w:r w:rsidRPr="003F25AA">
        <w:rPr>
          <w:bCs/>
        </w:rPr>
        <w:t xml:space="preserve">Questions: p. </w:t>
      </w:r>
      <w:r w:rsidRPr="003F25AA">
        <w:rPr>
          <w:bCs/>
        </w:rPr>
        <w:t>167- Q4, Q5</w:t>
      </w:r>
    </w:p>
    <w:p w14:paraId="002412B0" w14:textId="77777777" w:rsidR="00081186" w:rsidRDefault="00081186">
      <w:pPr>
        <w:rPr>
          <w:sz w:val="24"/>
          <w:szCs w:val="24"/>
          <w:lang w:val="fr-FR"/>
        </w:rPr>
      </w:pPr>
    </w:p>
    <w:p w14:paraId="2E6EE5E9" w14:textId="77777777" w:rsidR="00B41E1B" w:rsidRDefault="00B41E1B"/>
    <w:p w14:paraId="69918FD5" w14:textId="77777777" w:rsidR="00B41E1B" w:rsidRDefault="00B41E1B"/>
    <w:sectPr w:rsidR="00B41E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9A2F6E"/>
    <w:multiLevelType w:val="hybridMultilevel"/>
    <w:tmpl w:val="1D8A7F38"/>
    <w:lvl w:ilvl="0" w:tplc="33769CB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B90F61"/>
    <w:multiLevelType w:val="hybridMultilevel"/>
    <w:tmpl w:val="15C6B9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677076282">
    <w:abstractNumId w:val="0"/>
  </w:num>
  <w:num w:numId="2" w16cid:durableId="180917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KxtDAzMbM0NjIwMjZQ0lEKTi0uzszPAykwrgUAriKCRSwAAAA="/>
  </w:docVars>
  <w:rsids>
    <w:rsidRoot w:val="004A3948"/>
    <w:rsid w:val="0002758A"/>
    <w:rsid w:val="0003010C"/>
    <w:rsid w:val="00057AC0"/>
    <w:rsid w:val="00065212"/>
    <w:rsid w:val="00081186"/>
    <w:rsid w:val="000B4F58"/>
    <w:rsid w:val="000E23ED"/>
    <w:rsid w:val="00126AD4"/>
    <w:rsid w:val="00175DF8"/>
    <w:rsid w:val="00214878"/>
    <w:rsid w:val="0024632B"/>
    <w:rsid w:val="002607FC"/>
    <w:rsid w:val="00263285"/>
    <w:rsid w:val="00274711"/>
    <w:rsid w:val="0028413C"/>
    <w:rsid w:val="002A70F8"/>
    <w:rsid w:val="002B3FB5"/>
    <w:rsid w:val="00316BE0"/>
    <w:rsid w:val="003537A5"/>
    <w:rsid w:val="003857AF"/>
    <w:rsid w:val="00390220"/>
    <w:rsid w:val="003A0BA2"/>
    <w:rsid w:val="003B3B55"/>
    <w:rsid w:val="003D139C"/>
    <w:rsid w:val="003F0696"/>
    <w:rsid w:val="003F25AA"/>
    <w:rsid w:val="00432C72"/>
    <w:rsid w:val="00436754"/>
    <w:rsid w:val="00455B28"/>
    <w:rsid w:val="004A3948"/>
    <w:rsid w:val="004A6D26"/>
    <w:rsid w:val="004D3AE2"/>
    <w:rsid w:val="004E5B64"/>
    <w:rsid w:val="00510208"/>
    <w:rsid w:val="00536B54"/>
    <w:rsid w:val="005A549D"/>
    <w:rsid w:val="006027D6"/>
    <w:rsid w:val="006B32FC"/>
    <w:rsid w:val="006C0E90"/>
    <w:rsid w:val="00753349"/>
    <w:rsid w:val="007922E1"/>
    <w:rsid w:val="00846CB6"/>
    <w:rsid w:val="008939F8"/>
    <w:rsid w:val="00910B52"/>
    <w:rsid w:val="009224D0"/>
    <w:rsid w:val="00962AC9"/>
    <w:rsid w:val="00971E4E"/>
    <w:rsid w:val="009F06CD"/>
    <w:rsid w:val="00A01180"/>
    <w:rsid w:val="00A1385F"/>
    <w:rsid w:val="00A23C1A"/>
    <w:rsid w:val="00A42896"/>
    <w:rsid w:val="00AB2247"/>
    <w:rsid w:val="00B41E1B"/>
    <w:rsid w:val="00BA30BE"/>
    <w:rsid w:val="00BD62D5"/>
    <w:rsid w:val="00C62FC7"/>
    <w:rsid w:val="00C65971"/>
    <w:rsid w:val="00C85458"/>
    <w:rsid w:val="00D76959"/>
    <w:rsid w:val="00D86651"/>
    <w:rsid w:val="00E20660"/>
    <w:rsid w:val="00E229E1"/>
    <w:rsid w:val="00EC55DE"/>
    <w:rsid w:val="00EE27F2"/>
    <w:rsid w:val="00F02FD5"/>
    <w:rsid w:val="00F33661"/>
    <w:rsid w:val="00F37C8A"/>
    <w:rsid w:val="00FB32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63F544"/>
  <w15:chartTrackingRefBased/>
  <w15:docId w15:val="{5E2A27F0-1430-4368-82BB-21FB744BCA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0BA2"/>
    <w:pPr>
      <w:ind w:left="720"/>
      <w:contextualSpacing/>
    </w:pPr>
  </w:style>
  <w:style w:type="paragraph" w:styleId="NormalWeb">
    <w:name w:val="Normal (Web)"/>
    <w:basedOn w:val="Normal"/>
    <w:rsid w:val="0008118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9</Words>
  <Characters>114</Characters>
  <Application>Microsoft Office Word</Application>
  <DocSecurity>0</DocSecurity>
  <Lines>1</Lines>
  <Paragraphs>1</Paragraphs>
  <ScaleCrop>false</ScaleCrop>
  <Company/>
  <LinksUpToDate>false</LinksUpToDate>
  <CharactersWithSpaces>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n, Michael</dc:creator>
  <cp:keywords/>
  <dc:description/>
  <cp:lastModifiedBy>Shin, Michael</cp:lastModifiedBy>
  <cp:revision>5</cp:revision>
  <dcterms:created xsi:type="dcterms:W3CDTF">2022-07-21T13:59:00Z</dcterms:created>
  <dcterms:modified xsi:type="dcterms:W3CDTF">2022-07-21T14:02:00Z</dcterms:modified>
</cp:coreProperties>
</file>